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26429" w14:textId="77777777" w:rsidR="00261DFA" w:rsidRDefault="0067353A">
      <w:pPr>
        <w:pStyle w:val="a4"/>
      </w:pPr>
      <w:r>
        <w:t>Лабораторная работа № 4</w:t>
      </w:r>
    </w:p>
    <w:p w14:paraId="3719281A" w14:textId="77777777" w:rsidR="00261DFA" w:rsidRDefault="0067353A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5B24318E" w14:textId="77777777" w:rsidR="00261DFA" w:rsidRDefault="0067353A">
      <w:pPr>
        <w:pStyle w:val="Author"/>
      </w:pPr>
      <w:r>
        <w:t>Хошхоев Александр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4657034"/>
        <w:docPartObj>
          <w:docPartGallery w:val="Table of Contents"/>
          <w:docPartUnique/>
        </w:docPartObj>
      </w:sdtPr>
      <w:sdtEndPr/>
      <w:sdtContent>
        <w:p w14:paraId="168DF2B3" w14:textId="77777777" w:rsidR="00261DFA" w:rsidRDefault="0067353A">
          <w:pPr>
            <w:pStyle w:val="ae"/>
          </w:pPr>
          <w:r>
            <w:t>Содержание</w:t>
          </w:r>
        </w:p>
        <w:p w14:paraId="5EA475E5" w14:textId="77777777" w:rsidR="00982AAA" w:rsidRDefault="0067353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222551" w:history="1">
            <w:r w:rsidR="00982AAA" w:rsidRPr="00D060DF">
              <w:rPr>
                <w:rStyle w:val="ad"/>
                <w:noProof/>
              </w:rPr>
              <w:t>Цель работы</w:t>
            </w:r>
            <w:r w:rsidR="00982AAA">
              <w:rPr>
                <w:noProof/>
                <w:webHidden/>
              </w:rPr>
              <w:tab/>
            </w:r>
            <w:r w:rsidR="00982AAA">
              <w:rPr>
                <w:noProof/>
                <w:webHidden/>
              </w:rPr>
              <w:fldChar w:fldCharType="begin"/>
            </w:r>
            <w:r w:rsidR="00982AAA">
              <w:rPr>
                <w:noProof/>
                <w:webHidden/>
              </w:rPr>
              <w:instrText xml:space="preserve"> PAGEREF _Toc102222551 \h </w:instrText>
            </w:r>
            <w:r w:rsidR="00982AAA">
              <w:rPr>
                <w:noProof/>
                <w:webHidden/>
              </w:rPr>
            </w:r>
            <w:r w:rsidR="00982AAA">
              <w:rPr>
                <w:noProof/>
                <w:webHidden/>
              </w:rPr>
              <w:fldChar w:fldCharType="separate"/>
            </w:r>
            <w:r w:rsidR="00982AAA">
              <w:rPr>
                <w:noProof/>
                <w:webHidden/>
              </w:rPr>
              <w:t>1</w:t>
            </w:r>
            <w:r w:rsidR="00982AAA">
              <w:rPr>
                <w:noProof/>
                <w:webHidden/>
              </w:rPr>
              <w:fldChar w:fldCharType="end"/>
            </w:r>
          </w:hyperlink>
        </w:p>
        <w:p w14:paraId="664BCD39" w14:textId="77777777" w:rsidR="00982AAA" w:rsidRDefault="00982AA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22552" w:history="1">
            <w:r w:rsidRPr="00D060D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2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CE74A" w14:textId="77777777" w:rsidR="00982AAA" w:rsidRDefault="00982AA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22553" w:history="1">
            <w:r w:rsidRPr="00D060D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2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1C4B8" w14:textId="77777777" w:rsidR="00982AAA" w:rsidRDefault="00982AA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22554" w:history="1">
            <w:r w:rsidRPr="00D060D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22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4A195" w14:textId="77777777" w:rsidR="00261DFA" w:rsidRDefault="0067353A">
          <w:r>
            <w:fldChar w:fldCharType="end"/>
          </w:r>
        </w:p>
      </w:sdtContent>
    </w:sdt>
    <w:p w14:paraId="53A7A9B1" w14:textId="77777777" w:rsidR="00261DFA" w:rsidRDefault="0067353A">
      <w:pPr>
        <w:pStyle w:val="1"/>
      </w:pPr>
      <w:bookmarkStart w:id="0" w:name="цель-работы"/>
      <w:bookmarkStart w:id="1" w:name="_Toc102222551"/>
      <w:r>
        <w:t>Цель работы</w:t>
      </w:r>
      <w:bookmarkEnd w:id="1"/>
    </w:p>
    <w:p w14:paraId="6225DFF6" w14:textId="77777777" w:rsidR="00261DFA" w:rsidRDefault="0067353A">
      <w:pPr>
        <w:pStyle w:val="FirstParagraph"/>
      </w:pPr>
      <w:r>
        <w:t>Приобретение практических навыков взаимодействия пользователя с системой по- средством командной строки.</w:t>
      </w:r>
    </w:p>
    <w:p w14:paraId="620DD973" w14:textId="77777777" w:rsidR="00261DFA" w:rsidRDefault="0067353A">
      <w:pPr>
        <w:pStyle w:val="1"/>
      </w:pPr>
      <w:bookmarkStart w:id="2" w:name="ход-работы"/>
      <w:bookmarkStart w:id="3" w:name="_Toc102222552"/>
      <w:bookmarkEnd w:id="0"/>
      <w:r>
        <w:t>Ход работы</w:t>
      </w:r>
      <w:bookmarkEnd w:id="3"/>
    </w:p>
    <w:p w14:paraId="485BFEFF" w14:textId="77777777" w:rsidR="00261DFA" w:rsidRDefault="0067353A">
      <w:pPr>
        <w:pStyle w:val="Compact"/>
        <w:numPr>
          <w:ilvl w:val="0"/>
          <w:numId w:val="2"/>
        </w:numPr>
      </w:pPr>
      <w:r>
        <w:t>Определяем полное имя нашего домашнего каталога, для этого вводим команду.(Рис. 1)</w:t>
      </w:r>
    </w:p>
    <w:p w14:paraId="0C525DE6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4B3104E2" wp14:editId="32954066">
            <wp:extent cx="5334000" cy="21733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8EB30" w14:textId="77777777" w:rsidR="00261DFA" w:rsidRDefault="0067353A">
      <w:pPr>
        <w:pStyle w:val="a0"/>
      </w:pPr>
      <w:r>
        <w:rPr>
          <w:i/>
          <w:iCs/>
        </w:rPr>
        <w:t>Рис. 1 Определение домашнего каталога</w:t>
      </w:r>
    </w:p>
    <w:p w14:paraId="589377D6" w14:textId="77777777" w:rsidR="00261DFA" w:rsidRDefault="0067353A">
      <w:pPr>
        <w:numPr>
          <w:ilvl w:val="0"/>
          <w:numId w:val="3"/>
        </w:numPr>
      </w:pPr>
      <w:r>
        <w:t>Перейдём в катало</w:t>
      </w:r>
      <w:r>
        <w:t>г /tmp .(Рис. 2)</w:t>
      </w:r>
    </w:p>
    <w:p w14:paraId="2C69400F" w14:textId="77777777" w:rsidR="00261DFA" w:rsidRDefault="0067353A">
      <w:pPr>
        <w:numPr>
          <w:ilvl w:val="0"/>
          <w:numId w:val="3"/>
        </w:numPr>
      </w:pPr>
      <w:r>
        <w:t>Выведем на экран содержимое каталога /tmp.(Рис. 2)</w:t>
      </w:r>
    </w:p>
    <w:p w14:paraId="5CCB47D4" w14:textId="77777777" w:rsidR="00261DFA" w:rsidRDefault="0067353A">
      <w:pPr>
        <w:pStyle w:val="FirstParagraph"/>
      </w:pPr>
      <w:r>
        <w:rPr>
          <w:noProof/>
        </w:rPr>
        <w:lastRenderedPageBreak/>
        <w:drawing>
          <wp:inline distT="0" distB="0" distL="0" distR="0" wp14:anchorId="22D44AEB" wp14:editId="454AE63F">
            <wp:extent cx="5334000" cy="10498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7BAF" w14:textId="77777777" w:rsidR="00261DFA" w:rsidRDefault="0067353A">
      <w:pPr>
        <w:pStyle w:val="a0"/>
      </w:pPr>
      <w:r>
        <w:rPr>
          <w:i/>
          <w:iCs/>
        </w:rPr>
        <w:t>Рис 2. Переход в каталог /tmp и вывод его содержимого</w:t>
      </w:r>
    </w:p>
    <w:p w14:paraId="0488E974" w14:textId="77777777" w:rsidR="00261DFA" w:rsidRDefault="0067353A">
      <w:pPr>
        <w:pStyle w:val="Compact"/>
        <w:numPr>
          <w:ilvl w:val="0"/>
          <w:numId w:val="4"/>
        </w:numPr>
      </w:pPr>
      <w:r>
        <w:t>Определим, есть ли в каталоге /var/spool подкаталог с именем cron, как можно заметить нет такого подкаталога.(Рис. 3)</w:t>
      </w:r>
    </w:p>
    <w:p w14:paraId="1370CACE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656FE6A9" wp14:editId="10F0D131">
            <wp:extent cx="4639376" cy="7315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0F522" w14:textId="77777777" w:rsidR="00261DFA" w:rsidRDefault="0067353A">
      <w:pPr>
        <w:pStyle w:val="a0"/>
      </w:pPr>
      <w:r>
        <w:rPr>
          <w:i/>
          <w:iCs/>
        </w:rPr>
        <w:t>Рис. 3 вывод</w:t>
      </w:r>
      <w:r>
        <w:rPr>
          <w:i/>
          <w:iCs/>
        </w:rPr>
        <w:t xml:space="preserve"> spool</w:t>
      </w:r>
    </w:p>
    <w:p w14:paraId="30691150" w14:textId="77777777" w:rsidR="00261DFA" w:rsidRDefault="0067353A">
      <w:pPr>
        <w:pStyle w:val="Compact"/>
        <w:numPr>
          <w:ilvl w:val="0"/>
          <w:numId w:val="5"/>
        </w:numPr>
      </w:pPr>
      <w:r>
        <w:t>Определим, кто является владельцем файлов и подкаталогов.(Рис. 4)</w:t>
      </w:r>
    </w:p>
    <w:p w14:paraId="49C9FC7C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0195F895" wp14:editId="716E0CF2">
            <wp:extent cx="5034012" cy="110690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7F364" w14:textId="77777777" w:rsidR="00261DFA" w:rsidRDefault="0067353A">
      <w:pPr>
        <w:pStyle w:val="a0"/>
      </w:pPr>
      <w:r>
        <w:rPr>
          <w:i/>
          <w:iCs/>
        </w:rPr>
        <w:t>Рис. 4 Видно кто владелец</w:t>
      </w:r>
    </w:p>
    <w:p w14:paraId="31713512" w14:textId="77777777" w:rsidR="00261DFA" w:rsidRDefault="0067353A">
      <w:pPr>
        <w:numPr>
          <w:ilvl w:val="0"/>
          <w:numId w:val="6"/>
        </w:numPr>
      </w:pPr>
      <w:r>
        <w:t>В домашнем каталоге создаём новый каталог с именем newdir, далее В каталоге ~/newdir создаём новый каталог с именем morefun. (Рис. 5)</w:t>
      </w:r>
    </w:p>
    <w:p w14:paraId="5F0DC309" w14:textId="77777777" w:rsidR="00261DFA" w:rsidRDefault="0067353A">
      <w:pPr>
        <w:numPr>
          <w:ilvl w:val="0"/>
          <w:numId w:val="6"/>
        </w:numPr>
      </w:pPr>
      <w:r>
        <w:t>В домашнем каталоге с</w:t>
      </w:r>
      <w:r>
        <w:t>оздаём одной командой три новых каталога с именами letters, memos, misk. Затем удалите эти каталоги одной командой. (Рис. 5)</w:t>
      </w:r>
    </w:p>
    <w:p w14:paraId="2E0025C2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25F38F30" wp14:editId="0BC8D96A">
            <wp:extent cx="5334000" cy="143838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5561F" w14:textId="77777777" w:rsidR="00261DFA" w:rsidRDefault="0067353A">
      <w:pPr>
        <w:pStyle w:val="a0"/>
      </w:pPr>
      <w:r>
        <w:rPr>
          <w:i/>
          <w:iCs/>
        </w:rPr>
        <w:t>Рис. 5 выполнение пункта 3-3.4</w:t>
      </w:r>
    </w:p>
    <w:p w14:paraId="05B5CA84" w14:textId="77777777" w:rsidR="00261DFA" w:rsidRDefault="0067353A">
      <w:pPr>
        <w:pStyle w:val="Compact"/>
        <w:numPr>
          <w:ilvl w:val="0"/>
          <w:numId w:val="7"/>
        </w:numPr>
      </w:pPr>
      <w:r>
        <w:t>Попробуем удалить ранее созданный каталог ~/newdir командой rm. Проверим, был ли каталог удалён.</w:t>
      </w:r>
    </w:p>
    <w:p w14:paraId="2A26E8F8" w14:textId="77777777" w:rsidR="00261DFA" w:rsidRDefault="0067353A">
      <w:pPr>
        <w:pStyle w:val="FirstParagraph"/>
      </w:pPr>
      <w:r>
        <w:rPr>
          <w:noProof/>
        </w:rPr>
        <w:lastRenderedPageBreak/>
        <w:drawing>
          <wp:inline distT="0" distB="0" distL="0" distR="0" wp14:anchorId="33497B18" wp14:editId="25041B6A">
            <wp:extent cx="4783755" cy="80852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442B8" w14:textId="77777777" w:rsidR="00261DFA" w:rsidRDefault="0067353A">
      <w:pPr>
        <w:pStyle w:val="Compact"/>
        <w:numPr>
          <w:ilvl w:val="0"/>
          <w:numId w:val="8"/>
        </w:numPr>
      </w:pPr>
      <w:r>
        <w:t>С помощью команды man определим, какую опцию команды ls нужно использо- вать для просмотра содержимое не только указанного каталога, но и подкаталогов, входя</w:t>
      </w:r>
      <w:r>
        <w:t>щих в него. (Ниже рисунок)</w:t>
      </w:r>
    </w:p>
    <w:p w14:paraId="51405167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299C873A" wp14:editId="74FC8E1D">
            <wp:extent cx="5334000" cy="31532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FBDFA" w14:textId="77777777" w:rsidR="00261DFA" w:rsidRDefault="0067353A">
      <w:pPr>
        <w:pStyle w:val="Compact"/>
        <w:numPr>
          <w:ilvl w:val="0"/>
          <w:numId w:val="9"/>
        </w:numPr>
      </w:pPr>
      <w:r>
        <w:t>С помощью команды man определим набор опций команды ls, позволяющий отсорти- ровать по времени последнего изменения выводимый список содержимого каталога с развёрнутым описанием файлов. (Ниже рисунок)</w:t>
      </w:r>
    </w:p>
    <w:p w14:paraId="5EA7E654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17E4EAC5" wp14:editId="440F4156">
            <wp:extent cx="5334000" cy="53604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BFB6E" w14:textId="77777777" w:rsidR="00261DFA" w:rsidRDefault="0067353A">
      <w:pPr>
        <w:pStyle w:val="Compact"/>
        <w:numPr>
          <w:ilvl w:val="0"/>
          <w:numId w:val="10"/>
        </w:numPr>
      </w:pPr>
      <w:r>
        <w:t>Используя информацию, по</w:t>
      </w:r>
      <w:r>
        <w:t>лученную при помощи команды history, выполним мо- дификацию и исполнение нескольких команд из буфера команд. (Ниже рисунок)</w:t>
      </w:r>
    </w:p>
    <w:p w14:paraId="1A299FC7" w14:textId="77777777" w:rsidR="00261DFA" w:rsidRDefault="0067353A">
      <w:pPr>
        <w:pStyle w:val="FirstParagraph"/>
      </w:pPr>
      <w:r>
        <w:rPr>
          <w:noProof/>
        </w:rPr>
        <w:drawing>
          <wp:inline distT="0" distB="0" distL="0" distR="0" wp14:anchorId="184A5BCF" wp14:editId="77B0C653">
            <wp:extent cx="5334000" cy="100935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34F96" w14:textId="77777777" w:rsidR="00261DFA" w:rsidRDefault="0067353A">
      <w:pPr>
        <w:pStyle w:val="1"/>
      </w:pPr>
      <w:bookmarkStart w:id="4" w:name="вывод"/>
      <w:bookmarkStart w:id="5" w:name="_Toc102222553"/>
      <w:bookmarkEnd w:id="2"/>
      <w:r>
        <w:lastRenderedPageBreak/>
        <w:t>Вывод</w:t>
      </w:r>
      <w:bookmarkEnd w:id="5"/>
    </w:p>
    <w:p w14:paraId="30711379" w14:textId="77777777" w:rsidR="00261DFA" w:rsidRDefault="0067353A">
      <w:pPr>
        <w:pStyle w:val="FirstParagraph"/>
      </w:pPr>
      <w:r>
        <w:t>Приобрели практические навыки взаимодействия пользователя с системой по- средством командной строки.</w:t>
      </w:r>
    </w:p>
    <w:p w14:paraId="7D04C499" w14:textId="77777777" w:rsidR="00261DFA" w:rsidRDefault="0067353A">
      <w:pPr>
        <w:pStyle w:val="1"/>
      </w:pPr>
      <w:bookmarkStart w:id="6" w:name="контрольные-вопросы"/>
      <w:bookmarkStart w:id="7" w:name="_Toc102222554"/>
      <w:bookmarkEnd w:id="4"/>
      <w:r>
        <w:t>Контрольные вопросы</w:t>
      </w:r>
      <w:bookmarkEnd w:id="7"/>
    </w:p>
    <w:p w14:paraId="3AF711E6" w14:textId="77777777" w:rsidR="00261DFA" w:rsidRDefault="0067353A">
      <w:pPr>
        <w:numPr>
          <w:ilvl w:val="0"/>
          <w:numId w:val="11"/>
        </w:numPr>
      </w:pPr>
      <w:r>
        <w:t>Ком</w:t>
      </w:r>
      <w:r>
        <w:t>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14:paraId="3376892F" w14:textId="77777777" w:rsidR="00261DFA" w:rsidRDefault="0067353A">
      <w:pPr>
        <w:numPr>
          <w:ilvl w:val="0"/>
          <w:numId w:val="11"/>
        </w:numPr>
      </w:pPr>
      <w:r>
        <w:t>pwd dir</w:t>
      </w:r>
    </w:p>
    <w:p w14:paraId="6579A7BD" w14:textId="77777777" w:rsidR="00261DFA" w:rsidRDefault="0067353A">
      <w:pPr>
        <w:numPr>
          <w:ilvl w:val="0"/>
          <w:numId w:val="11"/>
        </w:numPr>
      </w:pPr>
      <w:r>
        <w:t>ls</w:t>
      </w:r>
    </w:p>
    <w:p w14:paraId="0724EB6F" w14:textId="77777777" w:rsidR="00261DFA" w:rsidRDefault="0067353A">
      <w:pPr>
        <w:numPr>
          <w:ilvl w:val="0"/>
          <w:numId w:val="11"/>
        </w:numPr>
      </w:pPr>
      <w:r>
        <w:t>ls -a</w:t>
      </w:r>
    </w:p>
    <w:p w14:paraId="2E68B8C6" w14:textId="77777777" w:rsidR="00261DFA" w:rsidRDefault="0067353A">
      <w:pPr>
        <w:numPr>
          <w:ilvl w:val="0"/>
          <w:numId w:val="11"/>
        </w:numPr>
      </w:pPr>
      <w:r>
        <w:t>rm dir</w:t>
      </w:r>
    </w:p>
    <w:p w14:paraId="0285474B" w14:textId="77777777" w:rsidR="00261DFA" w:rsidRDefault="0067353A">
      <w:pPr>
        <w:numPr>
          <w:ilvl w:val="0"/>
          <w:numId w:val="1"/>
        </w:numPr>
      </w:pPr>
      <w:r>
        <w:t>rm -f -r dir</w:t>
      </w:r>
    </w:p>
    <w:p w14:paraId="4E0CC709" w14:textId="77777777" w:rsidR="00261DFA" w:rsidRDefault="0067353A">
      <w:pPr>
        <w:numPr>
          <w:ilvl w:val="0"/>
          <w:numId w:val="11"/>
        </w:numPr>
      </w:pPr>
      <w:r>
        <w:t>history</w:t>
      </w:r>
    </w:p>
    <w:p w14:paraId="5B3C865A" w14:textId="77777777" w:rsidR="00261DFA" w:rsidRDefault="0067353A">
      <w:pPr>
        <w:numPr>
          <w:ilvl w:val="0"/>
          <w:numId w:val="11"/>
        </w:numPr>
      </w:pPr>
      <w:r>
        <w:t>!CommandNumber from history</w:t>
      </w:r>
    </w:p>
    <w:p w14:paraId="3BFB129F" w14:textId="77777777" w:rsidR="00261DFA" w:rsidRDefault="0067353A">
      <w:pPr>
        <w:numPr>
          <w:ilvl w:val="0"/>
          <w:numId w:val="11"/>
        </w:numPr>
      </w:pPr>
      <w:r>
        <w:t>cd home; ls</w:t>
      </w:r>
    </w:p>
    <w:p w14:paraId="2A063521" w14:textId="77777777" w:rsidR="00261DFA" w:rsidRDefault="0067353A">
      <w:pPr>
        <w:numPr>
          <w:ilvl w:val="0"/>
          <w:numId w:val="11"/>
        </w:numPr>
      </w:pPr>
      <w:r>
        <w:t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  <w:bookmarkEnd w:id="6"/>
    </w:p>
    <w:sectPr w:rsidR="00261D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788D4" w14:textId="77777777" w:rsidR="0067353A" w:rsidRDefault="0067353A">
      <w:pPr>
        <w:spacing w:after="0"/>
      </w:pPr>
      <w:r>
        <w:separator/>
      </w:r>
    </w:p>
  </w:endnote>
  <w:endnote w:type="continuationSeparator" w:id="0">
    <w:p w14:paraId="3600D35B" w14:textId="77777777" w:rsidR="0067353A" w:rsidRDefault="00673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A2267" w14:textId="77777777" w:rsidR="0067353A" w:rsidRDefault="0067353A">
      <w:r>
        <w:separator/>
      </w:r>
    </w:p>
  </w:footnote>
  <w:footnote w:type="continuationSeparator" w:id="0">
    <w:p w14:paraId="705761AB" w14:textId="77777777" w:rsidR="0067353A" w:rsidRDefault="00673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5E3A62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903E46B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B80633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343C5F9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2702B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5E7C49D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1A4062A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BD7E2F6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6248BC4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75E8D5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1DFA"/>
    <w:rsid w:val="004E29B3"/>
    <w:rsid w:val="00590D07"/>
    <w:rsid w:val="0067353A"/>
    <w:rsid w:val="00784D58"/>
    <w:rsid w:val="008D6863"/>
    <w:rsid w:val="00982AA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3D891"/>
  <w15:docId w15:val="{4A67DD2B-5129-4FB7-9A51-0FC9BE514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82AA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5</Words>
  <Characters>2198</Characters>
  <Application>Microsoft Office Word</Application>
  <DocSecurity>0</DocSecurity>
  <Lines>18</Lines>
  <Paragraphs>5</Paragraphs>
  <ScaleCrop>false</ScaleCrop>
  <Company>SPecialiST RePack</Company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Хошхоев Александр Борисович</dc:creator>
  <cp:keywords/>
  <cp:lastModifiedBy>Александр Хошхоев</cp:lastModifiedBy>
  <cp:revision>3</cp:revision>
  <dcterms:created xsi:type="dcterms:W3CDTF">2022-04-30T11:48:00Z</dcterms:created>
  <dcterms:modified xsi:type="dcterms:W3CDTF">2022-04-30T11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